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F8011" w14:textId="72AB29A0" w:rsidR="00C670FB" w:rsidRDefault="00C670FB" w:rsidP="00C670FB">
      <w:pPr>
        <w:pStyle w:val="ListParagraph"/>
        <w:numPr>
          <w:ilvl w:val="0"/>
          <w:numId w:val="1"/>
        </w:numPr>
      </w:pPr>
      <w:r>
        <w:t>Briefing</w:t>
      </w:r>
    </w:p>
    <w:p w14:paraId="6D4D194D" w14:textId="79870123" w:rsidR="00C670FB" w:rsidRDefault="00C670FB" w:rsidP="00C670FB">
      <w:r>
        <w:t>For t</w:t>
      </w:r>
      <w:r>
        <w:t>h</w:t>
      </w:r>
      <w:r>
        <w:t>is</w:t>
      </w:r>
      <w:r>
        <w:t xml:space="preserve"> experiment</w:t>
      </w:r>
      <w:r>
        <w:t>, you’ll be infiltrating the simulation as the VARIABLE, as stealthy as possible.  You’ll be able to hack objects in the environment, though be discreet to about the AI NPCs from spotting and locking you out of the simulation.</w:t>
      </w:r>
    </w:p>
    <w:p w14:paraId="7AA1E50C" w14:textId="70A087D2" w:rsidR="00C670FB" w:rsidRDefault="00C670FB" w:rsidP="00C670FB">
      <w:r>
        <w:t xml:space="preserve">Your objective is to </w:t>
      </w:r>
      <w:r w:rsidR="001D03EE">
        <w:t>eliminate the VIP and download as m</w:t>
      </w:r>
      <w:r w:rsidR="00E846B6">
        <w:t>any</w:t>
      </w:r>
      <w:r w:rsidR="001D03EE">
        <w:t xml:space="preserve"> Golden Bytes as possible.</w:t>
      </w:r>
    </w:p>
    <w:p w14:paraId="1E9DDE5B" w14:textId="6FD1DC5F" w:rsidR="00000000" w:rsidRDefault="007C26B4" w:rsidP="007C26B4">
      <w:pPr>
        <w:pStyle w:val="ListParagraph"/>
        <w:numPr>
          <w:ilvl w:val="0"/>
          <w:numId w:val="1"/>
        </w:numPr>
      </w:pPr>
      <w:r>
        <w:t>Welcome</w:t>
      </w:r>
    </w:p>
    <w:p w14:paraId="1B8307AE" w14:textId="6AEDEB7E" w:rsidR="007C26B4" w:rsidRDefault="007C26B4" w:rsidP="007C26B4">
      <w:r>
        <w:t>Welcome To The VARIABLE.</w:t>
      </w:r>
    </w:p>
    <w:p w14:paraId="0CCA6612" w14:textId="77777777" w:rsidR="007C26B4" w:rsidRDefault="007C26B4" w:rsidP="007C26B4">
      <w:r>
        <w:t>This is a stealth hacking game, where you will have to take out the VIP in GOLD within 5 minutes.</w:t>
      </w:r>
    </w:p>
    <w:p w14:paraId="610027E3" w14:textId="3B178B31" w:rsidR="007C26B4" w:rsidRDefault="007C26B4" w:rsidP="007C26B4">
      <w:r>
        <w:t>You will be able to traverse the level by switching between cameras and hacking objects, items and NPCs.</w:t>
      </w:r>
    </w:p>
    <w:p w14:paraId="1A9E8407" w14:textId="44702C72" w:rsidR="007C26B4" w:rsidRDefault="007C26B4" w:rsidP="007C26B4">
      <w:pPr>
        <w:pStyle w:val="ListParagraph"/>
        <w:numPr>
          <w:ilvl w:val="0"/>
          <w:numId w:val="1"/>
        </w:numPr>
      </w:pPr>
      <w:r>
        <w:t>Hack controls</w:t>
      </w:r>
    </w:p>
    <w:p w14:paraId="12FF5C7A" w14:textId="66293A16" w:rsidR="007C26B4" w:rsidRDefault="007C26B4" w:rsidP="007C26B4">
      <w:r>
        <w:t xml:space="preserve">Look around using @K$Mouse @S$Stick_R   </w:t>
      </w:r>
    </w:p>
    <w:p w14:paraId="24842A00" w14:textId="56A640F9" w:rsidR="007C26B4" w:rsidRDefault="007C26B4" w:rsidP="007C26B4">
      <w:r>
        <w:t>Hackable objects are outlined in WHITE.</w:t>
      </w:r>
    </w:p>
    <w:p w14:paraId="1E65EC01" w14:textId="7D4BF5FF" w:rsidR="007C26B4" w:rsidRDefault="007C26B4" w:rsidP="007C26B4">
      <w:r>
        <w:t xml:space="preserve">Select and activate the hacks by holding down and </w:t>
      </w:r>
      <w:proofErr w:type="gramStart"/>
      <w:r>
        <w:t>releasing  @</w:t>
      </w:r>
      <w:proofErr w:type="gramEnd"/>
      <w:r>
        <w:t>K$Mouse_L @S$R2</w:t>
      </w:r>
    </w:p>
    <w:p w14:paraId="4AA69EB4" w14:textId="7671EABA" w:rsidR="007C26B4" w:rsidRDefault="007C26B4" w:rsidP="007C26B4">
      <w:pPr>
        <w:pStyle w:val="ListParagraph"/>
        <w:numPr>
          <w:ilvl w:val="0"/>
          <w:numId w:val="1"/>
        </w:numPr>
      </w:pPr>
      <w:r>
        <w:t>Switch camera</w:t>
      </w:r>
    </w:p>
    <w:p w14:paraId="2F7CC881" w14:textId="77777777" w:rsidR="00784092" w:rsidRDefault="00784092" w:rsidP="00784092">
      <w:r>
        <w:t>Select the "Camera Switch" or "NPC Camera" hack to switch to that camera.</w:t>
      </w:r>
    </w:p>
    <w:p w14:paraId="6124C3F8" w14:textId="77777777" w:rsidR="00784092" w:rsidRDefault="00784092" w:rsidP="00784092"/>
    <w:p w14:paraId="0B46E214" w14:textId="51CC9B89" w:rsidR="00784092" w:rsidRDefault="00784092" w:rsidP="00784092">
      <w:r>
        <w:t>Press @K$Z @S$DP_L or @K$X @S$DP_R to switch between the previous and next camera.</w:t>
      </w:r>
    </w:p>
    <w:p w14:paraId="7C228C8F" w14:textId="008E6637" w:rsidR="007C26B4" w:rsidRDefault="007C26B4" w:rsidP="007C26B4">
      <w:pPr>
        <w:pStyle w:val="ListParagraph"/>
        <w:numPr>
          <w:ilvl w:val="0"/>
          <w:numId w:val="1"/>
        </w:numPr>
      </w:pPr>
      <w:r>
        <w:t>Clearance level</w:t>
      </w:r>
    </w:p>
    <w:p w14:paraId="71F3FE2E" w14:textId="58A47046" w:rsidR="007C26B4" w:rsidRDefault="007C26B4" w:rsidP="007C26B4">
      <w:r>
        <w:t xml:space="preserve">Hacks </w:t>
      </w:r>
      <w:r w:rsidR="00863DE9">
        <w:t>require a certain clearance level.</w:t>
      </w:r>
    </w:p>
    <w:p w14:paraId="4350E9DB" w14:textId="22FA89CB" w:rsidR="00863DE9" w:rsidRDefault="00863DE9" w:rsidP="007C26B4">
      <w:r>
        <w:t>Hacking key cards would increase the clearance level, allowing stronger hacks.</w:t>
      </w:r>
    </w:p>
    <w:p w14:paraId="1968DFB7" w14:textId="0084F1D2" w:rsidR="007C26B4" w:rsidRDefault="007C26B4" w:rsidP="007C26B4">
      <w:pPr>
        <w:pStyle w:val="ListParagraph"/>
        <w:numPr>
          <w:ilvl w:val="0"/>
          <w:numId w:val="1"/>
        </w:numPr>
      </w:pPr>
      <w:r>
        <w:t>Distraction</w:t>
      </w:r>
    </w:p>
    <w:p w14:paraId="073DBAE7" w14:textId="739F4149" w:rsidR="00863DE9" w:rsidRDefault="00784092" w:rsidP="00863DE9">
      <w:r>
        <w:t>Certain objects can be hacked to</w:t>
      </w:r>
      <w:r w:rsidR="00863DE9">
        <w:t xml:space="preserve"> cause a distraction.  Attracting NPCs to investigate the object.</w:t>
      </w:r>
    </w:p>
    <w:p w14:paraId="19135BD3" w14:textId="6E7C0582" w:rsidR="007C26B4" w:rsidRDefault="007C26B4" w:rsidP="007C26B4">
      <w:pPr>
        <w:pStyle w:val="ListParagraph"/>
        <w:numPr>
          <w:ilvl w:val="0"/>
          <w:numId w:val="1"/>
        </w:numPr>
      </w:pPr>
      <w:r>
        <w:t>Alert level</w:t>
      </w:r>
    </w:p>
    <w:p w14:paraId="26EC301C" w14:textId="7B0AFF6E" w:rsidR="00863DE9" w:rsidRDefault="00863DE9" w:rsidP="00863DE9">
      <w:r>
        <w:t xml:space="preserve">An NPC’s alert level is shown above </w:t>
      </w:r>
      <w:r w:rsidR="00784092">
        <w:t>its</w:t>
      </w:r>
      <w:r>
        <w:t xml:space="preserve"> head.  Their alert level will increase if they see a camera hacking.  If their alert level is high enough, they will approach and investigate the camera.</w:t>
      </w:r>
    </w:p>
    <w:p w14:paraId="0CC9BF7F" w14:textId="65C43EA8" w:rsidR="007C26B4" w:rsidRDefault="007C26B4" w:rsidP="007C26B4">
      <w:pPr>
        <w:pStyle w:val="ListParagraph"/>
        <w:numPr>
          <w:ilvl w:val="0"/>
          <w:numId w:val="1"/>
        </w:numPr>
      </w:pPr>
      <w:r>
        <w:t>Investigate camera</w:t>
      </w:r>
    </w:p>
    <w:p w14:paraId="34A4AF30" w14:textId="50CB77EE" w:rsidR="00863DE9" w:rsidRDefault="00863DE9" w:rsidP="00863DE9">
      <w:r>
        <w:t xml:space="preserve">If you are still controlling the camera while being investigated, that will further increase </w:t>
      </w:r>
      <w:r w:rsidR="00784092">
        <w:t>you</w:t>
      </w:r>
      <w:r>
        <w:t>r alert level.</w:t>
      </w:r>
    </w:p>
    <w:p w14:paraId="06CB05A4" w14:textId="72321E77" w:rsidR="007C26B4" w:rsidRDefault="007C26B4" w:rsidP="007C26B4">
      <w:pPr>
        <w:pStyle w:val="ListParagraph"/>
        <w:numPr>
          <w:ilvl w:val="0"/>
          <w:numId w:val="1"/>
        </w:numPr>
      </w:pPr>
      <w:r>
        <w:t>Spot and lockdown</w:t>
      </w:r>
    </w:p>
    <w:p w14:paraId="6F5CB72B" w14:textId="77777777" w:rsidR="00784092" w:rsidRDefault="00784092" w:rsidP="00863DE9"/>
    <w:p w14:paraId="3B62C071" w14:textId="77777777" w:rsidR="00784092" w:rsidRDefault="00784092" w:rsidP="00863DE9"/>
    <w:p w14:paraId="2A947202" w14:textId="77777777" w:rsidR="00784092" w:rsidRDefault="00784092" w:rsidP="00863DE9"/>
    <w:p w14:paraId="751FD50C" w14:textId="77777777" w:rsidR="00784092" w:rsidRDefault="00784092" w:rsidP="00863DE9"/>
    <w:p w14:paraId="00327FDC" w14:textId="77777777" w:rsidR="00784092" w:rsidRDefault="00784092" w:rsidP="00863DE9"/>
    <w:p w14:paraId="6FC92FE5" w14:textId="77777777" w:rsidR="00784092" w:rsidRDefault="00784092" w:rsidP="00863DE9"/>
    <w:p w14:paraId="5AAE59E5" w14:textId="77777777" w:rsidR="00784092" w:rsidRDefault="00784092" w:rsidP="00863DE9"/>
    <w:p w14:paraId="4DEC1BEA" w14:textId="77777777" w:rsidR="00784092" w:rsidRDefault="00784092" w:rsidP="00863DE9"/>
    <w:p w14:paraId="3A70D937" w14:textId="77777777" w:rsidR="00784092" w:rsidRDefault="00784092" w:rsidP="00863DE9"/>
    <w:p w14:paraId="29772F59" w14:textId="77777777" w:rsidR="00784092" w:rsidRDefault="00784092" w:rsidP="00863DE9"/>
    <w:p w14:paraId="7054AAD0" w14:textId="77777777" w:rsidR="00784092" w:rsidRDefault="00784092" w:rsidP="00863DE9"/>
    <w:p w14:paraId="129EC970" w14:textId="77777777" w:rsidR="00784092" w:rsidRDefault="00784092" w:rsidP="00863DE9"/>
    <w:p w14:paraId="23C68B01" w14:textId="77777777" w:rsidR="00784092" w:rsidRDefault="00784092" w:rsidP="00863DE9"/>
    <w:p w14:paraId="07C7B9CA" w14:textId="70A27745" w:rsidR="00863DE9" w:rsidRDefault="00863DE9" w:rsidP="00863DE9">
      <w:r>
        <w:t>If an NPC’s alert level is maxed out,</w:t>
      </w:r>
      <w:r w:rsidR="00D024F5">
        <w:t xml:space="preserve"> they would lock</w:t>
      </w:r>
      <w:r w:rsidR="00784092">
        <w:t xml:space="preserve"> </w:t>
      </w:r>
      <w:r w:rsidR="00D024F5">
        <w:t>down the camera.</w:t>
      </w:r>
    </w:p>
    <w:p w14:paraId="10ABCE51" w14:textId="28C4D5C8" w:rsidR="00D024F5" w:rsidRDefault="00D024F5" w:rsidP="00863DE9">
      <w:r>
        <w:t xml:space="preserve">Lockdown stops you from controlling the camera for </w:t>
      </w:r>
      <w:r w:rsidR="00784092">
        <w:t xml:space="preserve">a </w:t>
      </w:r>
      <w:r>
        <w:t>while before resetting you back to the start of the level.  Your clearance level will be reduced as well.</w:t>
      </w:r>
    </w:p>
    <w:p w14:paraId="31323323" w14:textId="0353091B" w:rsidR="00D024F5" w:rsidRDefault="00D024F5" w:rsidP="00863DE9">
      <w:r>
        <w:t>To avoid being locked out, you must switch away the affected camera.</w:t>
      </w:r>
    </w:p>
    <w:p w14:paraId="0285620F" w14:textId="239109C2" w:rsidR="007C26B4" w:rsidRDefault="007C26B4" w:rsidP="007C26B4">
      <w:pPr>
        <w:pStyle w:val="ListParagraph"/>
        <w:numPr>
          <w:ilvl w:val="0"/>
          <w:numId w:val="1"/>
        </w:numPr>
      </w:pPr>
      <w:r>
        <w:t>Lockdown immunity</w:t>
      </w:r>
    </w:p>
    <w:p w14:paraId="401CDD8F" w14:textId="224A17D9" w:rsidR="00D024F5" w:rsidRDefault="00D024F5" w:rsidP="00D024F5">
      <w:r>
        <w:t>The timer at the top of your HUD will show the time remaining until lockdown immunity is disabled.</w:t>
      </w:r>
    </w:p>
    <w:p w14:paraId="0E300CC2" w14:textId="0F81B088" w:rsidR="00D024F5" w:rsidRDefault="00D024F5" w:rsidP="00D024F5">
      <w:r>
        <w:t>If you get lockdown with 0 seconds remaining, it</w:t>
      </w:r>
      <w:r w:rsidR="00784092">
        <w:t>'</w:t>
      </w:r>
      <w:r>
        <w:t>s game over.</w:t>
      </w:r>
    </w:p>
    <w:p w14:paraId="55047965" w14:textId="5568D981" w:rsidR="007C26B4" w:rsidRDefault="007C26B4" w:rsidP="007C26B4">
      <w:pPr>
        <w:pStyle w:val="ListParagraph"/>
        <w:numPr>
          <w:ilvl w:val="0"/>
          <w:numId w:val="1"/>
        </w:numPr>
      </w:pPr>
      <w:r>
        <w:t>NPC camera</w:t>
      </w:r>
    </w:p>
    <w:p w14:paraId="326D1889" w14:textId="0994D0D2" w:rsidR="00784092" w:rsidRDefault="00784092" w:rsidP="00784092">
      <w:r>
        <w:t>The “NPC Camera” hack allows you to see through the NPC’s eyes, though hacking through it will increase the NPC’s alert value.</w:t>
      </w:r>
    </w:p>
    <w:sectPr w:rsidR="007840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C9209D"/>
    <w:multiLevelType w:val="hybridMultilevel"/>
    <w:tmpl w:val="7C7C3772"/>
    <w:lvl w:ilvl="0" w:tplc="C78490D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613213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NjWyNLE0NDA3NrFQ0lEKTi0uzszPAykwqgUA9yHGeCwAAAA="/>
  </w:docVars>
  <w:rsids>
    <w:rsidRoot w:val="00617C0E"/>
    <w:rsid w:val="000C55DB"/>
    <w:rsid w:val="001D03EE"/>
    <w:rsid w:val="00617C0E"/>
    <w:rsid w:val="006B7825"/>
    <w:rsid w:val="00784092"/>
    <w:rsid w:val="007C26B4"/>
    <w:rsid w:val="00863DE9"/>
    <w:rsid w:val="0096288C"/>
    <w:rsid w:val="009B28F8"/>
    <w:rsid w:val="00AD5EE9"/>
    <w:rsid w:val="00B52C70"/>
    <w:rsid w:val="00B95131"/>
    <w:rsid w:val="00C670FB"/>
    <w:rsid w:val="00D024F5"/>
    <w:rsid w:val="00DA4B57"/>
    <w:rsid w:val="00E846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55891"/>
  <w15:chartTrackingRefBased/>
  <w15:docId w15:val="{4F209A05-3A62-438E-BEB1-2D4A41224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26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6</TotalTime>
  <Pages>2</Pages>
  <Words>321</Words>
  <Characters>183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on Wong</dc:creator>
  <cp:keywords/>
  <dc:description/>
  <cp:lastModifiedBy>Anson Wong</cp:lastModifiedBy>
  <cp:revision>5</cp:revision>
  <dcterms:created xsi:type="dcterms:W3CDTF">2023-11-08T16:41:00Z</dcterms:created>
  <dcterms:modified xsi:type="dcterms:W3CDTF">2023-11-23T00:44:00Z</dcterms:modified>
</cp:coreProperties>
</file>